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322DED" w:rsidTr="00EE009E">
        <w:tc>
          <w:tcPr>
            <w:tcW w:w="4680" w:type="dxa"/>
            <w:vAlign w:val="center"/>
          </w:tcPr>
          <w:p w:rsidR="00322DED" w:rsidRDefault="00322DED" w:rsidP="00322DE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E37F2CD" wp14:editId="036A78CB">
                  <wp:extent cx="2286000" cy="2286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igure_1.pn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vAlign w:val="center"/>
          </w:tcPr>
          <w:p w:rsidR="00322DED" w:rsidRDefault="00322DED" w:rsidP="00322DED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286000" cy="2286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igure_2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DED" w:rsidTr="00EE009E">
        <w:tc>
          <w:tcPr>
            <w:tcW w:w="4680" w:type="dxa"/>
            <w:vAlign w:val="center"/>
          </w:tcPr>
          <w:p w:rsidR="00322DED" w:rsidRDefault="00322DED" w:rsidP="00322DED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286000" cy="2286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igure_3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vAlign w:val="center"/>
          </w:tcPr>
          <w:p w:rsidR="00322DED" w:rsidRDefault="00322DED" w:rsidP="00322DED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286000" cy="2286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e_4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DED" w:rsidTr="00EE009E">
        <w:tc>
          <w:tcPr>
            <w:tcW w:w="9360" w:type="dxa"/>
            <w:gridSpan w:val="2"/>
            <w:vAlign w:val="center"/>
          </w:tcPr>
          <w:p w:rsidR="00322DED" w:rsidRDefault="00322DED" w:rsidP="00322DED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286000" cy="2286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e_5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22DED" w:rsidRDefault="00322DED"/>
    <w:p w:rsidR="003E0E2C" w:rsidRDefault="003E0E2C"/>
    <w:p w:rsidR="003E0E2C" w:rsidRDefault="003E0E2C"/>
    <w:p w:rsidR="003E0E2C" w:rsidRDefault="003E0E2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EE009E" w:rsidTr="00EE009E">
        <w:tc>
          <w:tcPr>
            <w:tcW w:w="4675" w:type="dxa"/>
            <w:vAlign w:val="center"/>
          </w:tcPr>
          <w:p w:rsidR="00EE009E" w:rsidRDefault="00EE009E" w:rsidP="00EE009E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286000" cy="22860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Figure_6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:rsidR="00EE009E" w:rsidRDefault="00EE009E" w:rsidP="00EE009E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286000" cy="22860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igure_7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009E" w:rsidTr="00EE009E">
        <w:tc>
          <w:tcPr>
            <w:tcW w:w="4675" w:type="dxa"/>
            <w:vAlign w:val="center"/>
          </w:tcPr>
          <w:p w:rsidR="00EE009E" w:rsidRDefault="00EE009E" w:rsidP="00EE009E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286000" cy="2286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Figure_8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:rsidR="00EE009E" w:rsidRDefault="00EE009E" w:rsidP="00EE009E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286000" cy="22860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Figure_9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EE009E" w:rsidTr="00EE009E">
        <w:tc>
          <w:tcPr>
            <w:tcW w:w="9350" w:type="dxa"/>
            <w:gridSpan w:val="2"/>
            <w:vAlign w:val="center"/>
          </w:tcPr>
          <w:p w:rsidR="00EE009E" w:rsidRDefault="00EE009E" w:rsidP="00EE009E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286000" cy="22860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Figure_1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E009E" w:rsidRDefault="00EE009E"/>
    <w:p w:rsidR="00EE009E" w:rsidRDefault="00EE009E"/>
    <w:p w:rsidR="00EE009E" w:rsidRDefault="00EE009E"/>
    <w:p w:rsidR="00EE009E" w:rsidRDefault="00EE009E"/>
    <w:p w:rsidR="00EE009E" w:rsidRDefault="00EE009E"/>
    <w:p w:rsidR="003E0E2C" w:rsidRDefault="003E0E2C">
      <w:r>
        <w:lastRenderedPageBreak/>
        <w:t>Ideas for plots</w:t>
      </w:r>
    </w:p>
    <w:p w:rsidR="003E0E2C" w:rsidRDefault="003E0E2C"/>
    <w:p w:rsidR="003E0E2C" w:rsidRDefault="003E0E2C">
      <w:r w:rsidRPr="003E0E2C">
        <w:rPr>
          <w:noProof/>
        </w:rPr>
        <w:drawing>
          <wp:inline distT="0" distB="0" distL="0" distR="0" wp14:anchorId="0B1C2D45" wp14:editId="4511C60B">
            <wp:extent cx="5943600" cy="52019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E2C" w:rsidRDefault="003E0E2C"/>
    <w:p w:rsidR="003E0E2C" w:rsidRDefault="003E0E2C"/>
    <w:p w:rsidR="003E0E2C" w:rsidRDefault="003E0E2C"/>
    <w:p w:rsidR="003E0E2C" w:rsidRDefault="003E0E2C"/>
    <w:p w:rsidR="003E0E2C" w:rsidRDefault="003E0E2C"/>
    <w:p w:rsidR="003E0E2C" w:rsidRDefault="003E0E2C"/>
    <w:p w:rsidR="003E0E2C" w:rsidRDefault="003E0E2C"/>
    <w:p w:rsidR="003E0E2C" w:rsidRDefault="003E0E2C"/>
    <w:p w:rsidR="003E0E2C" w:rsidRDefault="003E0E2C">
      <w:r w:rsidRPr="003E0E2C">
        <w:rPr>
          <w:noProof/>
        </w:rPr>
        <w:lastRenderedPageBreak/>
        <w:drawing>
          <wp:inline distT="0" distB="0" distL="0" distR="0" wp14:anchorId="0DCF83CE" wp14:editId="3DEBBEA0">
            <wp:extent cx="5943600" cy="55733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7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0E2C" w:rsidSect="00322D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jI0MzIxMDI2NjVW0lEKTi0uzszPAykwqgUAZfobBiwAAAA="/>
  </w:docVars>
  <w:rsids>
    <w:rsidRoot w:val="00322DED"/>
    <w:rsid w:val="000A4549"/>
    <w:rsid w:val="00152F21"/>
    <w:rsid w:val="00183DFF"/>
    <w:rsid w:val="0024146D"/>
    <w:rsid w:val="002F5178"/>
    <w:rsid w:val="00322DED"/>
    <w:rsid w:val="003660F5"/>
    <w:rsid w:val="003E0E2C"/>
    <w:rsid w:val="005D52DF"/>
    <w:rsid w:val="005E602C"/>
    <w:rsid w:val="007F47E5"/>
    <w:rsid w:val="008E1D1D"/>
    <w:rsid w:val="00BE1F30"/>
    <w:rsid w:val="00DA4936"/>
    <w:rsid w:val="00EE0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D3C7B"/>
  <w15:chartTrackingRefBased/>
  <w15:docId w15:val="{6E3573A0-15B3-47B2-9204-8F73D03F5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D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9</Words>
  <Characters>55</Characters>
  <Application>Microsoft Office Word</Application>
  <DocSecurity>0</DocSecurity>
  <Lines>1</Lines>
  <Paragraphs>1</Paragraphs>
  <ScaleCrop>false</ScaleCrop>
  <Company>North Carolina State University</Company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</dc:creator>
  <cp:keywords/>
  <dc:description/>
  <cp:lastModifiedBy>Victor Alejandro Calderon</cp:lastModifiedBy>
  <cp:revision>3</cp:revision>
  <dcterms:created xsi:type="dcterms:W3CDTF">2021-10-04T14:42:00Z</dcterms:created>
  <dcterms:modified xsi:type="dcterms:W3CDTF">2021-10-05T16:09:00Z</dcterms:modified>
</cp:coreProperties>
</file>